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EED43C" w14:textId="1D77D948" w:rsidR="006D72A1" w:rsidRPr="00D97ECD" w:rsidRDefault="00B44714" w:rsidP="006D72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97ECD">
        <w:rPr>
          <w:rFonts w:ascii="Times New Roman" w:hAnsi="Times New Roman" w:cs="Times New Roman"/>
          <w:b/>
          <w:sz w:val="24"/>
          <w:szCs w:val="24"/>
          <w:lang w:val="en-US"/>
        </w:rPr>
        <w:t xml:space="preserve">(SDC1) </w:t>
      </w:r>
      <w:r w:rsidR="006D72A1" w:rsidRPr="00D97ECD">
        <w:rPr>
          <w:rFonts w:ascii="Times New Roman" w:hAnsi="Times New Roman" w:cs="Times New Roman"/>
          <w:b/>
          <w:sz w:val="24"/>
          <w:szCs w:val="24"/>
          <w:lang w:val="en-US"/>
        </w:rPr>
        <w:t>Table S1</w:t>
      </w:r>
      <w:r w:rsidR="006D72A1" w:rsidRPr="00D97ECD">
        <w:rPr>
          <w:rFonts w:ascii="Times New Roman" w:hAnsi="Times New Roman" w:cs="Times New Roman"/>
          <w:sz w:val="24"/>
          <w:szCs w:val="24"/>
          <w:lang w:val="en-US"/>
        </w:rPr>
        <w:t>. Literature search strategy used for the PubMed databas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6D72A1" w:rsidRPr="00D97ECD" w14:paraId="09DDAB8A" w14:textId="77777777" w:rsidTr="00623969">
        <w:tc>
          <w:tcPr>
            <w:tcW w:w="9061" w:type="dxa"/>
          </w:tcPr>
          <w:p w14:paraId="3450D4E5" w14:textId="77777777" w:rsidR="00C56225" w:rsidRPr="00D97ECD" w:rsidRDefault="006D72A1" w:rsidP="006239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7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#1” Search “strength training to failure” [title/abstract] OR “strength training to muscle failure” [title/abstract] OR “muscle failure” [title/abstract] OR “muscular failure” [title/abstract] OR “set to failure” [title/abstract] OR  “sets to failure” [title/abstract] OR “until failure” [title/abstract] OR “until volitional failure” [title/abstract] OR “protocols to failure” [title/abstract] OR “strength training to exhaustion” [title/abstract] OR “strength training to muscle exhaustion” [title/abstract] OR “set to exhaustion” [title/abstract] OR “sets to exhaustion” [title/abstract] OR “until exhaustion” [title/abstract] OR “until volitional exhaustion” [title/abstract] OR “protocols to exhaustion” [title/abstract] OR “strength training to fatigue” [title/abstract] OR “strength training to muscle fatigue” [title/abstract] OR “muscular fatigue” [title/abstract] OR “muscle fatigue” [title/abstract] OR “set to fatigue” [title/abstract] OR “sets to fatigue” [title/abstract] OR “until fatigue” [title/abstract] OR “until volitional fatigue” [title/abstract] OR “protocols to fatigue” [title/abstract] OR “repetitions maximum” [title/abstract] OR “repetition maximum” [title/abstract] OR “resistance training to failure” [title/abstract] OR “resistance training to muscle failure” [title/abstract] OR “resistance training to exhaustion” [title/abstract] OR “resistance training to muscle exhaustion” [title/abstract] OR “resistance training to fatigue” [title/abstract] OR “resistance training to muscle fatigue” [title/abstract] OR “high-load” [title/abstract] OR “high load” [title/abstract] OR “low-load” [title/abstract] OR “low load” [title/abstract] </w:t>
            </w:r>
          </w:p>
          <w:p w14:paraId="1C041987" w14:textId="77777777" w:rsidR="006D72A1" w:rsidRPr="00D97ECD" w:rsidRDefault="00C56225" w:rsidP="006239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7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2”</w:t>
            </w:r>
            <w:r w:rsidR="006D72A1" w:rsidRPr="00D97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97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arch </w:t>
            </w:r>
            <w:r w:rsidR="006D72A1" w:rsidRPr="00D97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muscle mass” [title/abstract] OR “muscular size” [title/abstract] OR hypertrophy [title/abstract] OR “muscle hypertrophy” [title/abstract] OR “cross-sectional area” [title/abstract] OR “muscle thickness” [title/abstract] OR “one maximum repetition” [title/abstract] OR “1-RM” [title/abstract] OR “maximal strength” [title/abstract].</w:t>
            </w:r>
          </w:p>
          <w:p w14:paraId="64541CB1" w14:textId="77777777" w:rsidR="006D72A1" w:rsidRPr="00D97ECD" w:rsidRDefault="006D72A1" w:rsidP="006239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7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1 AND #2</w:t>
            </w:r>
          </w:p>
        </w:tc>
      </w:tr>
    </w:tbl>
    <w:p w14:paraId="180A7C91" w14:textId="6845138D" w:rsidR="00A52F99" w:rsidRPr="00D97ECD" w:rsidRDefault="00A52F99" w:rsidP="006D72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BE27E8" w14:textId="537DBC50" w:rsidR="00B44714" w:rsidRPr="00B44714" w:rsidRDefault="00B44714" w:rsidP="00A52F9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817243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</w:p>
    <w:sectPr w:rsidR="00B44714" w:rsidRPr="00B44714" w:rsidSect="007544A4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szQxMrA0sDA3MTFX0lEKTi0uzszPAykwqgUA8sl3I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ed Sci Sports Exercis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z2xzvwvzvw55hepd0cvwft0twpzv02r5rfx&quot;&gt;My EndNote Library&lt;record-ids&gt;&lt;item&gt;26274&lt;/item&gt;&lt;/record-ids&gt;&lt;/item&gt;&lt;/Libraries&gt;"/>
  </w:docVars>
  <w:rsids>
    <w:rsidRoot w:val="007550AC"/>
    <w:rsid w:val="00060BBD"/>
    <w:rsid w:val="00065F9D"/>
    <w:rsid w:val="000849B3"/>
    <w:rsid w:val="002A3DBA"/>
    <w:rsid w:val="00334282"/>
    <w:rsid w:val="003B0CE5"/>
    <w:rsid w:val="00444370"/>
    <w:rsid w:val="004554DE"/>
    <w:rsid w:val="00515908"/>
    <w:rsid w:val="005722B5"/>
    <w:rsid w:val="00623969"/>
    <w:rsid w:val="00664827"/>
    <w:rsid w:val="006D72A1"/>
    <w:rsid w:val="007544A4"/>
    <w:rsid w:val="007550AC"/>
    <w:rsid w:val="00817243"/>
    <w:rsid w:val="0084453B"/>
    <w:rsid w:val="00880D6E"/>
    <w:rsid w:val="00886D14"/>
    <w:rsid w:val="00947299"/>
    <w:rsid w:val="00A13E4C"/>
    <w:rsid w:val="00A3401B"/>
    <w:rsid w:val="00A52F99"/>
    <w:rsid w:val="00A6386E"/>
    <w:rsid w:val="00B41C41"/>
    <w:rsid w:val="00B44714"/>
    <w:rsid w:val="00B760A0"/>
    <w:rsid w:val="00B84274"/>
    <w:rsid w:val="00C367B9"/>
    <w:rsid w:val="00C56225"/>
    <w:rsid w:val="00CE2272"/>
    <w:rsid w:val="00CE6CB3"/>
    <w:rsid w:val="00D420B7"/>
    <w:rsid w:val="00D97ECD"/>
    <w:rsid w:val="00DD4ABB"/>
    <w:rsid w:val="00E00F84"/>
    <w:rsid w:val="00E200A6"/>
    <w:rsid w:val="00E5047B"/>
    <w:rsid w:val="00EB748B"/>
    <w:rsid w:val="00F51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9EBCF"/>
  <w15:chartTrackingRefBased/>
  <w15:docId w15:val="{B725882F-AAD5-4F79-B9CA-6A4B0BB29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2A1"/>
    <w:pPr>
      <w:spacing w:after="200" w:line="276" w:lineRule="auto"/>
    </w:pPr>
    <w:rPr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2A1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7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299"/>
    <w:rPr>
      <w:rFonts w:ascii="Segoe UI" w:hAnsi="Segoe UI" w:cs="Segoe UI"/>
      <w:sz w:val="18"/>
      <w:szCs w:val="1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58A71-7B67-4D5A-9AB8-2E4EC535E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Edith Cowan University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Lopez LOPEZ DA CRUZ</dc:creator>
  <cp:keywords/>
  <dc:description/>
  <cp:lastModifiedBy>Ken Wilson</cp:lastModifiedBy>
  <cp:revision>2</cp:revision>
  <dcterms:created xsi:type="dcterms:W3CDTF">2020-12-04T13:43:00Z</dcterms:created>
  <dcterms:modified xsi:type="dcterms:W3CDTF">2020-12-04T13:43:00Z</dcterms:modified>
</cp:coreProperties>
</file>